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3956" w:rsidRDefault="00093956"/>
    <w:p w:rsidR="009C696A" w:rsidRDefault="009C696A" w:rsidP="009C696A">
      <w:pPr>
        <w:pStyle w:val="Heading1"/>
      </w:pPr>
      <w:proofErr w:type="gramStart"/>
      <w:r>
        <w:t>For  Run</w:t>
      </w:r>
      <w:proofErr w:type="gramEnd"/>
      <w:r>
        <w:t xml:space="preserve"> the code:</w:t>
      </w:r>
    </w:p>
    <w:p w:rsidR="009C696A" w:rsidRDefault="009C696A" w:rsidP="009C696A"/>
    <w:p w:rsidR="009C696A" w:rsidRDefault="009C696A" w:rsidP="009C696A"/>
    <w:p w:rsidR="009C696A" w:rsidRPr="009C696A" w:rsidRDefault="009C696A" w:rsidP="009C696A">
      <w:pPr>
        <w:rPr>
          <w:b/>
        </w:rPr>
      </w:pPr>
      <w:proofErr w:type="gramStart"/>
      <w:r w:rsidRPr="009C696A">
        <w:rPr>
          <w:b/>
        </w:rPr>
        <w:t xml:space="preserve">Its work for windows and install </w:t>
      </w:r>
      <w:proofErr w:type="spellStart"/>
      <w:r w:rsidRPr="009C696A">
        <w:rPr>
          <w:b/>
        </w:rPr>
        <w:t>gcc</w:t>
      </w:r>
      <w:proofErr w:type="spellEnd"/>
      <w:r w:rsidRPr="009C696A">
        <w:rPr>
          <w:b/>
        </w:rPr>
        <w:t xml:space="preserve"> and clang.</w:t>
      </w:r>
      <w:proofErr w:type="gramEnd"/>
    </w:p>
    <w:p w:rsidR="009C696A" w:rsidRPr="009C696A" w:rsidRDefault="009C696A" w:rsidP="009C696A">
      <w:pPr>
        <w:rPr>
          <w:b/>
        </w:rPr>
      </w:pPr>
      <w:proofErr w:type="gramStart"/>
      <w:r>
        <w:t>1.run</w:t>
      </w:r>
      <w:proofErr w:type="gramEnd"/>
      <w:r>
        <w:t xml:space="preserve"> command  “</w:t>
      </w:r>
      <w:proofErr w:type="spellStart"/>
      <w:r w:rsidRPr="009C696A">
        <w:rPr>
          <w:b/>
        </w:rPr>
        <w:t>gcc</w:t>
      </w:r>
      <w:proofErr w:type="spellEnd"/>
      <w:r w:rsidRPr="009C696A">
        <w:rPr>
          <w:b/>
        </w:rPr>
        <w:t xml:space="preserve"> *.c   -o combined</w:t>
      </w:r>
      <w:r>
        <w:t>” (</w:t>
      </w:r>
      <w:r>
        <w:rPr>
          <w:b/>
        </w:rPr>
        <w:t>Ignor</w:t>
      </w:r>
      <w:r w:rsidRPr="009C696A">
        <w:rPr>
          <w:b/>
        </w:rPr>
        <w:t>e the warnings</w:t>
      </w:r>
      <w:r>
        <w:t>)</w:t>
      </w:r>
    </w:p>
    <w:p w:rsidR="009C696A" w:rsidRDefault="009C696A" w:rsidP="009C696A">
      <w:r>
        <w:t>2.</w:t>
      </w:r>
      <w:r>
        <w:rPr>
          <w:b/>
        </w:rPr>
        <w:t xml:space="preserve"> </w:t>
      </w:r>
      <w:proofErr w:type="gramStart"/>
      <w:r>
        <w:t>next</w:t>
      </w:r>
      <w:proofErr w:type="gramEnd"/>
      <w:r>
        <w:t xml:space="preserve"> command  </w:t>
      </w:r>
      <w:r w:rsidRPr="009C696A">
        <w:rPr>
          <w:b/>
        </w:rPr>
        <w:t>“./combined</w:t>
      </w:r>
      <w:r>
        <w:t>”</w:t>
      </w:r>
    </w:p>
    <w:p w:rsidR="009C696A" w:rsidRDefault="009C696A" w:rsidP="009C696A"/>
    <w:p w:rsidR="009C696A" w:rsidRDefault="009C696A" w:rsidP="009C696A">
      <w:proofErr w:type="gramStart"/>
      <w:r>
        <w:t>OUTPUT :</w:t>
      </w:r>
      <w:proofErr w:type="gramEnd"/>
    </w:p>
    <w:p w:rsidR="009C696A" w:rsidRDefault="004D3C9B" w:rsidP="009C696A">
      <w:hyperlink r:id="rId4" w:history="1">
        <w:r w:rsidRPr="001A64FE">
          <w:rPr>
            <w:rStyle w:val="Hyperlink"/>
          </w:rPr>
          <w:t>https://</w:t>
        </w:r>
        <w:r w:rsidRPr="001A64FE">
          <w:rPr>
            <w:rStyle w:val="Hyperlink"/>
          </w:rPr>
          <w:t>g</w:t>
        </w:r>
        <w:r w:rsidRPr="001A64FE">
          <w:rPr>
            <w:rStyle w:val="Hyperlink"/>
          </w:rPr>
          <w:t>ifyu.com/image/tR6s</w:t>
        </w:r>
      </w:hyperlink>
    </w:p>
    <w:p w:rsidR="004D3C9B" w:rsidRPr="009C696A" w:rsidRDefault="004D3C9B" w:rsidP="009C696A"/>
    <w:p w:rsidR="009C696A" w:rsidRDefault="009C696A"/>
    <w:sectPr w:rsidR="009C696A" w:rsidSect="000939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YzMjU1MTUxMDM1tLRU0lEKTi0uzszPAykwrAUAz93eeSwAAAA="/>
  </w:docVars>
  <w:rsids>
    <w:rsidRoot w:val="009C696A"/>
    <w:rsid w:val="00074619"/>
    <w:rsid w:val="00093956"/>
    <w:rsid w:val="004D3C9B"/>
    <w:rsid w:val="009C69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3956"/>
  </w:style>
  <w:style w:type="paragraph" w:styleId="Heading1">
    <w:name w:val="heading 1"/>
    <w:basedOn w:val="Normal"/>
    <w:next w:val="Normal"/>
    <w:link w:val="Heading1Char"/>
    <w:uiPriority w:val="9"/>
    <w:qFormat/>
    <w:rsid w:val="009C696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696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46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461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3C9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3C9B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fyu.com/image/tR6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1</cp:revision>
  <dcterms:created xsi:type="dcterms:W3CDTF">2021-04-23T04:25:00Z</dcterms:created>
  <dcterms:modified xsi:type="dcterms:W3CDTF">2021-04-23T04:59:00Z</dcterms:modified>
</cp:coreProperties>
</file>